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Y="2296"/>
        <w:tblW w:w="9615" w:type="dxa"/>
        <w:tblLook w:val="04A0" w:firstRow="1" w:lastRow="0" w:firstColumn="1" w:lastColumn="0" w:noHBand="0" w:noVBand="1"/>
      </w:tblPr>
      <w:tblGrid>
        <w:gridCol w:w="4806"/>
        <w:gridCol w:w="4809"/>
      </w:tblGrid>
      <w:tr w:rsidR="000717C9" w:rsidTr="000717C9">
        <w:trPr>
          <w:trHeight w:val="707"/>
        </w:trPr>
        <w:tc>
          <w:tcPr>
            <w:tcW w:w="4806" w:type="dxa"/>
          </w:tcPr>
          <w:p w:rsidR="000717C9" w:rsidRDefault="000717C9" w:rsidP="000717C9">
            <w:r>
              <w:t>Work/ Description</w:t>
            </w:r>
          </w:p>
        </w:tc>
        <w:tc>
          <w:tcPr>
            <w:tcW w:w="4809" w:type="dxa"/>
          </w:tcPr>
          <w:p w:rsidR="000717C9" w:rsidRDefault="000717C9" w:rsidP="000717C9">
            <w:r>
              <w:t>Hours</w:t>
            </w:r>
            <w:bookmarkStart w:id="0" w:name="_GoBack"/>
            <w:bookmarkEnd w:id="0"/>
          </w:p>
        </w:tc>
      </w:tr>
      <w:tr w:rsidR="000717C9" w:rsidTr="000717C9">
        <w:trPr>
          <w:trHeight w:val="668"/>
        </w:trPr>
        <w:tc>
          <w:tcPr>
            <w:tcW w:w="4806" w:type="dxa"/>
          </w:tcPr>
          <w:p w:rsidR="000717C9" w:rsidRDefault="000717C9" w:rsidP="00F47B66">
            <w:r>
              <w:t xml:space="preserve">Project </w:t>
            </w:r>
            <w:r w:rsidR="00F47B66">
              <w:t xml:space="preserve">Group </w:t>
            </w:r>
            <w:r>
              <w:t>Meeting (Work Division,</w:t>
            </w:r>
            <w:r w:rsidR="00F47B66">
              <w:t xml:space="preserve"> discussion of task</w:t>
            </w:r>
            <w:r>
              <w:t>)</w:t>
            </w:r>
          </w:p>
        </w:tc>
        <w:tc>
          <w:tcPr>
            <w:tcW w:w="4809" w:type="dxa"/>
          </w:tcPr>
          <w:p w:rsidR="000717C9" w:rsidRDefault="000717C9" w:rsidP="000717C9">
            <w:r>
              <w:t>6 hours</w:t>
            </w:r>
          </w:p>
        </w:tc>
      </w:tr>
      <w:tr w:rsidR="000717C9" w:rsidTr="000717C9">
        <w:trPr>
          <w:trHeight w:val="707"/>
        </w:trPr>
        <w:tc>
          <w:tcPr>
            <w:tcW w:w="4806" w:type="dxa"/>
          </w:tcPr>
          <w:p w:rsidR="000717C9" w:rsidRDefault="00115A6F" w:rsidP="000717C9">
            <w:r>
              <w:t>Learned MVC framework</w:t>
            </w:r>
          </w:p>
        </w:tc>
        <w:tc>
          <w:tcPr>
            <w:tcW w:w="4809" w:type="dxa"/>
          </w:tcPr>
          <w:p w:rsidR="000717C9" w:rsidRDefault="0076725F" w:rsidP="000717C9">
            <w:r>
              <w:t>2</w:t>
            </w:r>
            <w:r w:rsidR="000717C9">
              <w:t xml:space="preserve"> hours</w:t>
            </w:r>
          </w:p>
        </w:tc>
      </w:tr>
      <w:tr w:rsidR="000717C9" w:rsidTr="000717C9">
        <w:trPr>
          <w:trHeight w:val="668"/>
        </w:trPr>
        <w:tc>
          <w:tcPr>
            <w:tcW w:w="4806" w:type="dxa"/>
          </w:tcPr>
          <w:p w:rsidR="000717C9" w:rsidRDefault="000717C9" w:rsidP="000717C9">
            <w:r>
              <w:t>Looked Video tutorial of bootstrap</w:t>
            </w:r>
          </w:p>
        </w:tc>
        <w:tc>
          <w:tcPr>
            <w:tcW w:w="4809" w:type="dxa"/>
          </w:tcPr>
          <w:p w:rsidR="000717C9" w:rsidRDefault="007051C9" w:rsidP="000717C9">
            <w:r>
              <w:t>5</w:t>
            </w:r>
            <w:r w:rsidR="000717C9">
              <w:t xml:space="preserve"> hours</w:t>
            </w:r>
          </w:p>
        </w:tc>
      </w:tr>
      <w:tr w:rsidR="000717C9" w:rsidTr="000717C9">
        <w:trPr>
          <w:trHeight w:val="707"/>
        </w:trPr>
        <w:tc>
          <w:tcPr>
            <w:tcW w:w="4806" w:type="dxa"/>
          </w:tcPr>
          <w:p w:rsidR="000717C9" w:rsidRDefault="000717C9" w:rsidP="00B639E4">
            <w:r>
              <w:t>Worked on divided part such as Created Class and Controller for Team put some button, navigation, used bootstrap features/ styles.</w:t>
            </w:r>
          </w:p>
        </w:tc>
        <w:tc>
          <w:tcPr>
            <w:tcW w:w="4809" w:type="dxa"/>
          </w:tcPr>
          <w:p w:rsidR="000717C9" w:rsidRDefault="0076725F" w:rsidP="000717C9">
            <w:r>
              <w:t>9</w:t>
            </w:r>
            <w:r w:rsidR="000717C9">
              <w:t xml:space="preserve"> hours</w:t>
            </w:r>
          </w:p>
        </w:tc>
      </w:tr>
    </w:tbl>
    <w:p w:rsidR="001553D1" w:rsidRPr="000717C9" w:rsidRDefault="000717C9" w:rsidP="000717C9">
      <w:pPr>
        <w:jc w:val="center"/>
        <w:rPr>
          <w:sz w:val="28"/>
          <w:szCs w:val="28"/>
        </w:rPr>
      </w:pPr>
      <w:r w:rsidRPr="000717C9">
        <w:rPr>
          <w:sz w:val="28"/>
          <w:szCs w:val="28"/>
        </w:rPr>
        <w:t xml:space="preserve"> Week 5 Timesheet</w:t>
      </w:r>
    </w:p>
    <w:sectPr w:rsidR="001553D1" w:rsidRPr="000717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0717C9"/>
    <w:rsid w:val="00115A6F"/>
    <w:rsid w:val="001553D1"/>
    <w:rsid w:val="00286009"/>
    <w:rsid w:val="00444D1A"/>
    <w:rsid w:val="007051C9"/>
    <w:rsid w:val="0072052C"/>
    <w:rsid w:val="0076725F"/>
    <w:rsid w:val="007C7DB8"/>
    <w:rsid w:val="00B639E4"/>
    <w:rsid w:val="00E91102"/>
    <w:rsid w:val="00F47B66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thakasri92@outlook.com</dc:creator>
  <cp:lastModifiedBy>Admin</cp:lastModifiedBy>
  <cp:revision>6</cp:revision>
  <dcterms:created xsi:type="dcterms:W3CDTF">2019-08-27T12:48:00Z</dcterms:created>
  <dcterms:modified xsi:type="dcterms:W3CDTF">2019-08-28T03:34:00Z</dcterms:modified>
</cp:coreProperties>
</file>